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c95514c2abf0cf1274bf1f2c2229e8209bab0af"/>
    <w:p>
      <w:pPr>
        <w:pStyle w:val="Heading1"/>
      </w:pPr>
      <w:r>
        <w:t xml:space="preserve">Cover Letter for Doctor General Practitioner Position in Nigeria Abuja</w:t>
      </w:r>
    </w:p>
    <w:p>
      <w:pPr>
        <w:pStyle w:val="FirstParagraph"/>
      </w:pPr>
      <w:r>
        <w:t xml:space="preserve">Dear [Hiring Manager's Name],</w:t>
      </w:r>
    </w:p>
    <w:p>
      <w:pPr>
        <w:pStyle w:val="BodyText"/>
      </w:pPr>
      <w:r>
        <w:t xml:space="preserve">I am writing to express my strong interest in the Doctor General Practitioner position at your esteemed institution in Nigeria, specifically located in Abuja. As a dedicated and experienced medical professional with a passion for holistic patient care, I am eager to contribute my skills and knowledge to enhance healthcare services in this dynamic region. With a solid academic background, hands-on clinical experience, and a deep understanding of the unique healthcare challenges faced by communities in Nigeria, I am confident that I can make a meaningful impact at your organization.</w:t>
      </w:r>
    </w:p>
    <w:p>
      <w:pPr>
        <w:pStyle w:val="BodyText"/>
      </w:pPr>
      <w:r>
        <w:t xml:space="preserve">My journey as a Doctor General Practitioner has been driven by a commitment to providing compassionate, patient-centered care. After completing my medical degree at [Medical School Name] in Nigeria and obtaining my license to practice medicine through the Medical and Dental Council of Nigeria (MDCN), I have spent the past [X years] honing my expertise in general practice. My training has equipped me with a broad range of skills, including diagnosing and managing acute and chronic illnesses, performing preventive healthcare interventions, and coordinating care for patients across all age groups. I have worked in diverse settings, from public health clinics to private practices, which has allowed me to develop a versatile approach to medicine while remaining deeply attuned to the needs of my patients.</w:t>
      </w:r>
    </w:p>
    <w:p>
      <w:pPr>
        <w:pStyle w:val="BodyText"/>
      </w:pPr>
      <w:r>
        <w:t xml:space="preserve">What sets me apart as a General Practitioner is my ability to combine clinical excellence with a strong focus on community engagement. In Nigeria, where access to healthcare can be uneven and cultural sensitivity is critical, I have always prioritized building trust with patients through open communication and culturally responsive care. My experience in Abuja has further reinforced the importance of understanding local health trends, such as the prevalence of tropical diseases, non-communicable conditions like diabetes and hypertension, and the role of traditional medicine in patient care. This knowledge enables me to deliver treatments that align with both modern medical standards and cultural expectations.</w:t>
      </w:r>
    </w:p>
    <w:p>
      <w:pPr>
        <w:pStyle w:val="BodyText"/>
      </w:pPr>
      <w:r>
        <w:t xml:space="preserve">One of my greatest strengths is my adaptability to challenging environments. Working in Abuja has exposed me to the unique pressures of urban healthcare, including high patient volumes, resource constraints, and the need for efficient triage systems. I have consistently demonstrated the ability to manage these challenges while maintaining a patient-first approach. For instance, during my tenure at [Previous Healthcare Institution], I implemented a streamlined referral system that reduced wait times by 30% and improved patient satisfaction scores. Additionally, I have collaborated with local NGOs to organize health education campaigns, addressing issues like maternal health, vaccination drives, and mental health awareness—initiatives that resonate deeply with the goals of your institution.</w:t>
      </w:r>
    </w:p>
    <w:p>
      <w:pPr>
        <w:pStyle w:val="BodyText"/>
      </w:pPr>
      <w:r>
        <w:t xml:space="preserve">As a Doctor General Practitioner in Nigeria Abuja, I am particularly drawn to the opportunity to work within a healthcare system that is rapidly evolving. The Nigerian government's recent focus on expanding primary healthcare services presents a unique chance to contribute to systemic improvements. I am well-versed in the National Health Policy and have actively participated in training programs aimed at strengthening primary care delivery. My goal is to leverage my experience and innovative mindset to support your organization’s mission of providing equitable, high-quality healthcare to the residents of Abuja.</w:t>
      </w:r>
    </w:p>
    <w:p>
      <w:pPr>
        <w:pStyle w:val="BodyText"/>
      </w:pPr>
      <w:r>
        <w:t xml:space="preserve">In addition to my clinical skills, I bring a strong sense of professionalism and ethical integrity. I adhere strictly to medical standards and stay updated on the latest advancements in medicine through continuous professional development. My proficiency in [specific skill, e.g., "diagnostic imaging", "telemedicine", or "public health policy"] has allowed me to contribute effectively to multidisciplinary teams, ensuring that patients receive comprehensive care. I am also fluent in [local languages, if applicable], which further enhances my ability to connect with diverse patient populations in Abuja.</w:t>
      </w:r>
    </w:p>
    <w:p>
      <w:pPr>
        <w:pStyle w:val="BodyText"/>
      </w:pPr>
      <w:r>
        <w:t xml:space="preserve">I understand that the role of a General Practitioner in Nigeria is not just about treating illnesses but also about being a pillar of the community. My work in Abuja has taught me the importance of empathy, resilience, and collaboration. I am eager to bring these qualities to your team and contribute to creating a healthcare environment where patients feel heard, respected, and empowered. I am particularly inspired by your institution’s commitment to [specific value or initiative mentioned in the job posting], and I am confident that my background aligns with your vision.</w:t>
      </w:r>
    </w:p>
    <w:p>
      <w:pPr>
        <w:pStyle w:val="BodyText"/>
      </w:pPr>
      <w:r>
        <w:t xml:space="preserve">Thank you for considering my application. I would welcome the opportunity to discuss how my experience and dedication can benefit your organization. Please feel free to contact me at [your phone number] or [your email address] at your earliest convenience. I look forward to the possibility of contributing to the continued success of your healthcare services in Nigeria Abuj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3T11:49:46Z</dcterms:created>
  <dcterms:modified xsi:type="dcterms:W3CDTF">2026-07-23T11:49:46Z</dcterms:modified>
</cp:coreProperties>
</file>

<file path=docProps/custom.xml><?xml version="1.0" encoding="utf-8"?>
<Properties xmlns="http://schemas.openxmlformats.org/officeDocument/2006/custom-properties" xmlns:vt="http://schemas.openxmlformats.org/officeDocument/2006/docPropsVTypes"/>
</file>